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931" w:rsidRDefault="00DF3931" w:rsidP="00DF39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3931" w:rsidRDefault="00DF3931" w:rsidP="00DF39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3931" w:rsidRDefault="00DF3931" w:rsidP="00DF39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3931" w:rsidRDefault="00DF3931" w:rsidP="00DF39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3931" w:rsidRPr="006D1969" w:rsidRDefault="00DF3931" w:rsidP="00DF3931">
      <w:pPr>
        <w:spacing w:line="480" w:lineRule="auto"/>
        <w:jc w:val="center"/>
        <w:rPr>
          <w:rFonts w:cstheme="minorHAnsi"/>
          <w:sz w:val="24"/>
          <w:szCs w:val="24"/>
        </w:rPr>
      </w:pPr>
      <w:r w:rsidRPr="006D1969">
        <w:rPr>
          <w:rFonts w:cstheme="minorHAnsi"/>
          <w:sz w:val="24"/>
          <w:szCs w:val="24"/>
        </w:rPr>
        <w:t>IT 145</w:t>
      </w:r>
      <w:r w:rsidRPr="006D1969">
        <w:rPr>
          <w:rFonts w:cstheme="minorHAnsi"/>
          <w:sz w:val="24"/>
          <w:szCs w:val="24"/>
        </w:rPr>
        <w:t xml:space="preserve"> Milestone One</w:t>
      </w:r>
      <w:r w:rsidRPr="006D1969">
        <w:rPr>
          <w:rFonts w:cstheme="minorHAnsi"/>
          <w:sz w:val="24"/>
          <w:szCs w:val="24"/>
        </w:rPr>
        <w:t>: Pseudocode</w:t>
      </w:r>
    </w:p>
    <w:p w:rsidR="00DF3931" w:rsidRPr="006D1969" w:rsidRDefault="00DF3931" w:rsidP="00DF3931">
      <w:pPr>
        <w:spacing w:line="480" w:lineRule="auto"/>
        <w:jc w:val="center"/>
        <w:rPr>
          <w:rFonts w:cstheme="minorHAnsi"/>
          <w:sz w:val="24"/>
          <w:szCs w:val="24"/>
        </w:rPr>
      </w:pPr>
      <w:r w:rsidRPr="006D1969">
        <w:rPr>
          <w:rFonts w:cstheme="minorHAnsi"/>
          <w:sz w:val="24"/>
          <w:szCs w:val="24"/>
        </w:rPr>
        <w:t>Kevin Smith</w:t>
      </w:r>
    </w:p>
    <w:p w:rsidR="00DF3931" w:rsidRPr="006D1969" w:rsidRDefault="00DF3931" w:rsidP="00DF3931">
      <w:pPr>
        <w:spacing w:line="480" w:lineRule="auto"/>
        <w:jc w:val="center"/>
        <w:rPr>
          <w:rFonts w:cstheme="minorHAnsi"/>
          <w:sz w:val="24"/>
          <w:szCs w:val="24"/>
        </w:rPr>
      </w:pPr>
      <w:r w:rsidRPr="006D1969">
        <w:rPr>
          <w:rFonts w:cstheme="minorHAnsi"/>
          <w:sz w:val="24"/>
          <w:szCs w:val="24"/>
        </w:rPr>
        <w:t>Southern New Hampshire University</w:t>
      </w:r>
    </w:p>
    <w:p w:rsidR="00DF3931" w:rsidRPr="006D1969" w:rsidRDefault="00DF3931" w:rsidP="00DF3931">
      <w:pPr>
        <w:spacing w:line="480" w:lineRule="auto"/>
        <w:jc w:val="center"/>
        <w:rPr>
          <w:rFonts w:cstheme="minorHAnsi"/>
          <w:sz w:val="24"/>
          <w:szCs w:val="24"/>
        </w:rPr>
      </w:pPr>
      <w:r w:rsidRPr="006D1969">
        <w:rPr>
          <w:rFonts w:cstheme="minorHAnsi"/>
          <w:sz w:val="24"/>
          <w:szCs w:val="24"/>
        </w:rPr>
        <w:t>Prof. Mahendra Gossai</w:t>
      </w:r>
    </w:p>
    <w:p w:rsidR="00AA4054" w:rsidRPr="006D1969" w:rsidRDefault="006D1969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>
      <w:pPr>
        <w:rPr>
          <w:rFonts w:cstheme="minorHAnsi"/>
        </w:rPr>
      </w:pPr>
    </w:p>
    <w:p w:rsidR="00DF3931" w:rsidRPr="006D1969" w:rsidRDefault="00DF3931" w:rsidP="00DF3931">
      <w:pPr>
        <w:rPr>
          <w:rFonts w:cstheme="minorHAnsi"/>
        </w:rPr>
      </w:pPr>
      <w:r w:rsidRPr="006D1969">
        <w:rPr>
          <w:rFonts w:cstheme="minorHAnsi"/>
        </w:rPr>
        <w:lastRenderedPageBreak/>
        <w:t>I have chosen to proceed with Option 2 which is creating a monitoring system for the animals with in the exhibit at the local zoo.   Below is a list of guidelines for building the program.</w:t>
      </w:r>
    </w:p>
    <w:p w:rsidR="00DF3931" w:rsidRPr="006D1969" w:rsidRDefault="00DF3931" w:rsidP="00DF3931">
      <w:pPr>
        <w:rPr>
          <w:rFonts w:cstheme="minorHAnsi"/>
        </w:rPr>
      </w:pPr>
      <w:r w:rsidRPr="006D1969">
        <w:rPr>
          <w:rFonts w:cstheme="minorHAnsi"/>
        </w:rPr>
        <w:t xml:space="preserve"> Monitoring System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As a zookeeper, it is important to know the activities of the animals in your care and to monitor their living habitats. Create a monitoring system that does all of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the following: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Asks a user if they want to monitor an animal, monitor a habitat, or exit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Displays a list of animal/habitat options (based on the previous selection) as read from either the animals or habitats file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Asks the user to enter one of the options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Displays the monitoring information by finding the appropriate section in the file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Separates sections by the category and selection (such as “Animal - Lion” or “Habitat - Penguin”)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Uses a dialog box to alert the zookeeper if the monitor detects something out of the normal range (These will be denoted in the files by a new line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Allows a user to return to the original options</w:t>
      </w:r>
    </w:p>
    <w:p w:rsidR="00DF3931" w:rsidRPr="006D1969" w:rsidRDefault="00DF3931" w:rsidP="00DF3931">
      <w:pPr>
        <w:pStyle w:val="ListParagraph"/>
        <w:numPr>
          <w:ilvl w:val="0"/>
          <w:numId w:val="1"/>
        </w:numPr>
        <w:rPr>
          <w:rFonts w:cstheme="minorHAnsi"/>
        </w:rPr>
      </w:pPr>
      <w:r w:rsidRPr="006D1969">
        <w:rPr>
          <w:rFonts w:cstheme="minorHAnsi"/>
        </w:rPr>
        <w:t>You are allowed to add extra animals, habitats, or alerts, but you may not remove the existing ones.</w:t>
      </w:r>
      <w:r w:rsidRPr="006D1969">
        <w:rPr>
          <w:rFonts w:cstheme="minorHAnsi"/>
        </w:rPr>
        <w:cr/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>CREATE and INITIATE variables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proofErr w:type="spellStart"/>
      <w:r w:rsidRPr="006D1969">
        <w:rPr>
          <w:rFonts w:cstheme="minorHAnsi"/>
        </w:rPr>
        <w:t>animalOrHabitat</w:t>
      </w:r>
      <w:proofErr w:type="spellEnd"/>
      <w:r w:rsidRPr="006D1969">
        <w:rPr>
          <w:rFonts w:cstheme="minorHAnsi"/>
        </w:rPr>
        <w:t xml:space="preserve"> = ‘’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proofErr w:type="spellStart"/>
      <w:r w:rsidRPr="006D1969">
        <w:rPr>
          <w:rFonts w:cstheme="minorHAnsi"/>
        </w:rPr>
        <w:t>animalName</w:t>
      </w:r>
      <w:proofErr w:type="spellEnd"/>
      <w:r w:rsidRPr="006D1969">
        <w:rPr>
          <w:rFonts w:cstheme="minorHAnsi"/>
        </w:rPr>
        <w:t xml:space="preserve"> = ‘’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proofErr w:type="spellStart"/>
      <w:r w:rsidRPr="006D1969">
        <w:rPr>
          <w:rFonts w:cstheme="minorHAnsi"/>
        </w:rPr>
        <w:t>habitatName</w:t>
      </w:r>
      <w:proofErr w:type="spellEnd"/>
      <w:r w:rsidRPr="006D1969">
        <w:rPr>
          <w:rFonts w:cstheme="minorHAnsi"/>
        </w:rPr>
        <w:t xml:space="preserve"> = ‘’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proofErr w:type="spellStart"/>
      <w:r w:rsidRPr="006D1969">
        <w:rPr>
          <w:rFonts w:cstheme="minorHAnsi"/>
        </w:rPr>
        <w:t>outOfNormalRange</w:t>
      </w:r>
      <w:proofErr w:type="spellEnd"/>
      <w:r w:rsidRPr="006D1969">
        <w:rPr>
          <w:rFonts w:cstheme="minorHAnsi"/>
        </w:rPr>
        <w:t xml:space="preserve"> = False</w:t>
      </w:r>
    </w:p>
    <w:p w:rsidR="00FA173A" w:rsidRPr="006D1969" w:rsidRDefault="00EE1970" w:rsidP="00FA173A">
      <w:pPr>
        <w:rPr>
          <w:rFonts w:cstheme="minorHAnsi"/>
        </w:rPr>
      </w:pPr>
      <w:r w:rsidRPr="006D1969">
        <w:rPr>
          <w:rFonts w:cstheme="minorHAnsi"/>
        </w:rPr>
        <w:t>DISPLAY to</w:t>
      </w:r>
      <w:r w:rsidR="00FA173A" w:rsidRPr="006D1969">
        <w:rPr>
          <w:rFonts w:cstheme="minorHAnsi"/>
        </w:rPr>
        <w:t xml:space="preserve"> user </w:t>
      </w:r>
      <w:r w:rsidRPr="006D1969">
        <w:rPr>
          <w:rFonts w:cstheme="minorHAnsi"/>
        </w:rPr>
        <w:t>options to choose from:</w:t>
      </w:r>
      <w:r w:rsidR="00FA173A" w:rsidRPr="006D1969">
        <w:rPr>
          <w:rFonts w:cstheme="minorHAnsi"/>
        </w:rPr>
        <w:t xml:space="preserve"> </w:t>
      </w:r>
      <w:r w:rsidRPr="006D1969">
        <w:rPr>
          <w:rFonts w:cstheme="minorHAnsi"/>
        </w:rPr>
        <w:t>animals, habitats</w:t>
      </w:r>
      <w:r w:rsidR="00FA173A" w:rsidRPr="006D1969">
        <w:rPr>
          <w:rFonts w:cstheme="minorHAnsi"/>
        </w:rPr>
        <w:t xml:space="preserve"> or exit</w:t>
      </w:r>
    </w:p>
    <w:p w:rsidR="00FA173A" w:rsidRPr="006D1969" w:rsidRDefault="00FC713B" w:rsidP="00FA173A">
      <w:pPr>
        <w:rPr>
          <w:rFonts w:cstheme="minorHAnsi"/>
        </w:rPr>
      </w:pPr>
      <w:r w:rsidRPr="006D1969">
        <w:rPr>
          <w:rFonts w:cstheme="minorHAnsi"/>
        </w:rPr>
        <w:t>IF A</w:t>
      </w:r>
      <w:r w:rsidR="00FA173A" w:rsidRPr="006D1969">
        <w:rPr>
          <w:rFonts w:cstheme="minorHAnsi"/>
        </w:rPr>
        <w:t>nimal is selected</w:t>
      </w:r>
    </w:p>
    <w:p w:rsidR="00FA173A" w:rsidRPr="006D1969" w:rsidRDefault="00FC713B" w:rsidP="00FA173A">
      <w:pPr>
        <w:rPr>
          <w:rFonts w:cstheme="minorHAnsi"/>
        </w:rPr>
      </w:pPr>
      <w:r w:rsidRPr="006D1969">
        <w:rPr>
          <w:rFonts w:cstheme="minorHAnsi"/>
        </w:rPr>
        <w:tab/>
        <w:t>DISPLAY the list of animals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  <w:t>DISPLAY the monitoring information for the animal selected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r w:rsidRPr="006D1969">
        <w:rPr>
          <w:rFonts w:cstheme="minorHAnsi"/>
        </w:rPr>
        <w:tab/>
      </w:r>
      <w:r w:rsidR="00FC713B" w:rsidRPr="006D1969">
        <w:rPr>
          <w:rFonts w:cstheme="minorHAnsi"/>
        </w:rPr>
        <w:t xml:space="preserve">IF </w:t>
      </w:r>
      <w:proofErr w:type="spellStart"/>
      <w:r w:rsidR="00FC713B" w:rsidRPr="006D1969">
        <w:rPr>
          <w:rFonts w:cstheme="minorHAnsi"/>
        </w:rPr>
        <w:t>outOfNormalRange</w:t>
      </w:r>
      <w:proofErr w:type="spellEnd"/>
      <w:r w:rsidR="00FC713B" w:rsidRPr="006D1969">
        <w:rPr>
          <w:rFonts w:cstheme="minorHAnsi"/>
        </w:rPr>
        <w:t xml:space="preserve"> detected, show information in detached</w:t>
      </w:r>
      <w:r w:rsidR="00FC713B" w:rsidRPr="006D1969">
        <w:rPr>
          <w:rFonts w:cstheme="minorHAnsi"/>
        </w:rPr>
        <w:t xml:space="preserve"> box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r w:rsidRPr="006D1969">
        <w:rPr>
          <w:rFonts w:cstheme="minorHAnsi"/>
        </w:rPr>
        <w:tab/>
        <w:t>ELSE Display animal</w:t>
      </w:r>
      <w:r w:rsidR="00EE1970" w:rsidRPr="006D1969">
        <w:rPr>
          <w:rFonts w:cstheme="minorHAnsi"/>
        </w:rPr>
        <w:t>s</w:t>
      </w:r>
      <w:r w:rsidR="00FC713B" w:rsidRPr="006D1969">
        <w:rPr>
          <w:rFonts w:cstheme="minorHAnsi"/>
        </w:rPr>
        <w:t xml:space="preserve"> </w:t>
      </w:r>
      <w:r w:rsidR="00EE1970" w:rsidRPr="006D1969">
        <w:rPr>
          <w:rFonts w:cstheme="minorHAnsi"/>
        </w:rPr>
        <w:t>Information</w:t>
      </w:r>
    </w:p>
    <w:p w:rsidR="00EE1970" w:rsidRPr="006D1969" w:rsidRDefault="00EE1970" w:rsidP="00FA173A">
      <w:pPr>
        <w:rPr>
          <w:rFonts w:cstheme="minorHAnsi"/>
        </w:rPr>
      </w:pPr>
      <w:r w:rsidRPr="006D1969">
        <w:rPr>
          <w:rFonts w:cstheme="minorHAnsi"/>
        </w:rPr>
        <w:t xml:space="preserve">                             ENDIF choice is not made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  <w:t>RETURN to beginning of program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 xml:space="preserve"> IF habitat is selected</w:t>
      </w:r>
    </w:p>
    <w:p w:rsidR="00FA173A" w:rsidRPr="006D1969" w:rsidRDefault="00FC713B" w:rsidP="00FA173A">
      <w:pPr>
        <w:rPr>
          <w:rFonts w:cstheme="minorHAnsi"/>
        </w:rPr>
      </w:pPr>
      <w:r w:rsidRPr="006D1969">
        <w:rPr>
          <w:rFonts w:cstheme="minorHAnsi"/>
        </w:rPr>
        <w:tab/>
        <w:t>DISPLAY the list of habitats</w:t>
      </w:r>
    </w:p>
    <w:p w:rsidR="00FA173A" w:rsidRPr="006D1969" w:rsidRDefault="00FC713B" w:rsidP="00FA173A">
      <w:pPr>
        <w:rPr>
          <w:rFonts w:cstheme="minorHAnsi"/>
        </w:rPr>
      </w:pPr>
      <w:bookmarkStart w:id="0" w:name="_GoBack"/>
      <w:bookmarkEnd w:id="0"/>
      <w:r w:rsidRPr="006D1969">
        <w:rPr>
          <w:rFonts w:cstheme="minorHAnsi"/>
        </w:rPr>
        <w:tab/>
      </w:r>
      <w:r w:rsidR="00EE1970" w:rsidRPr="006D1969">
        <w:rPr>
          <w:rFonts w:cstheme="minorHAnsi"/>
        </w:rPr>
        <w:t>DISPLAY monitoring</w:t>
      </w:r>
      <w:r w:rsidRPr="006D1969">
        <w:rPr>
          <w:rFonts w:cstheme="minorHAnsi"/>
        </w:rPr>
        <w:t xml:space="preserve"> information in</w:t>
      </w:r>
      <w:r w:rsidR="00FA173A" w:rsidRPr="006D1969">
        <w:rPr>
          <w:rFonts w:cstheme="minorHAnsi"/>
        </w:rPr>
        <w:t xml:space="preserve"> habitat selected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lastRenderedPageBreak/>
        <w:tab/>
      </w:r>
      <w:r w:rsidRPr="006D1969">
        <w:rPr>
          <w:rFonts w:cstheme="minorHAnsi"/>
        </w:rPr>
        <w:tab/>
        <w:t xml:space="preserve">IF </w:t>
      </w:r>
      <w:proofErr w:type="spellStart"/>
      <w:r w:rsidRPr="006D1969">
        <w:rPr>
          <w:rFonts w:cstheme="minorHAnsi"/>
        </w:rPr>
        <w:t>ou</w:t>
      </w:r>
      <w:r w:rsidR="00FC713B" w:rsidRPr="006D1969">
        <w:rPr>
          <w:rFonts w:cstheme="minorHAnsi"/>
        </w:rPr>
        <w:t>tOfNormalRange</w:t>
      </w:r>
      <w:proofErr w:type="spellEnd"/>
      <w:r w:rsidR="00FC713B" w:rsidRPr="006D1969">
        <w:rPr>
          <w:rFonts w:cstheme="minorHAnsi"/>
        </w:rPr>
        <w:t xml:space="preserve"> detected, show</w:t>
      </w:r>
      <w:r w:rsidRPr="006D1969">
        <w:rPr>
          <w:rFonts w:cstheme="minorHAnsi"/>
        </w:rPr>
        <w:t xml:space="preserve"> information in </w:t>
      </w:r>
      <w:r w:rsidR="00FC713B" w:rsidRPr="006D1969">
        <w:rPr>
          <w:rFonts w:cstheme="minorHAnsi"/>
        </w:rPr>
        <w:t>detached</w:t>
      </w:r>
      <w:r w:rsidRPr="006D1969">
        <w:rPr>
          <w:rFonts w:cstheme="minorHAnsi"/>
        </w:rPr>
        <w:t xml:space="preserve"> box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  <w:r w:rsidRPr="006D1969">
        <w:rPr>
          <w:rFonts w:cstheme="minorHAnsi"/>
        </w:rPr>
        <w:tab/>
        <w:t>ELSE Display habitat</w:t>
      </w:r>
      <w:r w:rsidR="00EE1970" w:rsidRPr="006D1969">
        <w:rPr>
          <w:rFonts w:cstheme="minorHAnsi"/>
        </w:rPr>
        <w:t>s</w:t>
      </w:r>
      <w:r w:rsidR="00FC713B" w:rsidRPr="006D1969">
        <w:rPr>
          <w:rFonts w:cstheme="minorHAnsi"/>
        </w:rPr>
        <w:t xml:space="preserve"> </w:t>
      </w:r>
      <w:r w:rsidRPr="006D1969">
        <w:rPr>
          <w:rFonts w:cstheme="minorHAnsi"/>
        </w:rPr>
        <w:t>Info</w:t>
      </w:r>
      <w:r w:rsidR="00EE1970" w:rsidRPr="006D1969">
        <w:rPr>
          <w:rFonts w:cstheme="minorHAnsi"/>
        </w:rPr>
        <w:t>rmation</w:t>
      </w:r>
    </w:p>
    <w:p w:rsidR="00EE1970" w:rsidRPr="006D1969" w:rsidRDefault="00EE1970" w:rsidP="00FA173A">
      <w:pPr>
        <w:rPr>
          <w:rFonts w:cstheme="minorHAnsi"/>
        </w:rPr>
      </w:pPr>
      <w:r w:rsidRPr="006D1969">
        <w:rPr>
          <w:rFonts w:cstheme="minorHAnsi"/>
        </w:rPr>
        <w:tab/>
      </w:r>
      <w:r w:rsidRPr="006D1969">
        <w:rPr>
          <w:rFonts w:cstheme="minorHAnsi"/>
        </w:rPr>
        <w:tab/>
        <w:t>ENDIF choice is not made</w:t>
      </w:r>
    </w:p>
    <w:p w:rsidR="00FC713B" w:rsidRPr="006D1969" w:rsidRDefault="00FC713B" w:rsidP="00FA173A">
      <w:pPr>
        <w:rPr>
          <w:rFonts w:cstheme="minorHAnsi"/>
        </w:rPr>
      </w:pPr>
      <w:r w:rsidRPr="006D1969">
        <w:rPr>
          <w:rFonts w:cstheme="minorHAnsi"/>
        </w:rPr>
        <w:t>IF exit is selected</w:t>
      </w:r>
    </w:p>
    <w:p w:rsidR="00FC713B" w:rsidRPr="006D1969" w:rsidRDefault="00FC713B" w:rsidP="00FA173A">
      <w:pPr>
        <w:rPr>
          <w:rFonts w:cstheme="minorHAnsi"/>
        </w:rPr>
      </w:pPr>
      <w:r w:rsidRPr="006D1969">
        <w:rPr>
          <w:rFonts w:cstheme="minorHAnsi"/>
        </w:rPr>
        <w:tab/>
        <w:t xml:space="preserve">SHUT down program </w:t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</w:p>
    <w:p w:rsidR="00FA173A" w:rsidRPr="006D1969" w:rsidRDefault="00FA173A" w:rsidP="00FA173A">
      <w:pPr>
        <w:rPr>
          <w:rFonts w:cstheme="minorHAnsi"/>
        </w:rPr>
      </w:pPr>
      <w:r w:rsidRPr="006D1969">
        <w:rPr>
          <w:rFonts w:cstheme="minorHAnsi"/>
        </w:rPr>
        <w:tab/>
      </w:r>
    </w:p>
    <w:sectPr w:rsidR="00FA173A" w:rsidRPr="006D19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8068A"/>
    <w:multiLevelType w:val="hybridMultilevel"/>
    <w:tmpl w:val="FAB46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rQwNjA0MDI0MzBX0lEKTi0uzszPAykwrAUAfkPgLywAAAA="/>
  </w:docVars>
  <w:rsids>
    <w:rsidRoot w:val="00DF3931"/>
    <w:rsid w:val="001B0524"/>
    <w:rsid w:val="001B36EA"/>
    <w:rsid w:val="006D1969"/>
    <w:rsid w:val="00831DE8"/>
    <w:rsid w:val="00B67EE7"/>
    <w:rsid w:val="00BB7C75"/>
    <w:rsid w:val="00DF3931"/>
    <w:rsid w:val="00EE1970"/>
    <w:rsid w:val="00FA173A"/>
    <w:rsid w:val="00FC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B878"/>
  <w15:chartTrackingRefBased/>
  <w15:docId w15:val="{839C1C59-43F1-4B74-90CE-544AF9C9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F39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9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J</dc:creator>
  <cp:keywords/>
  <dc:description/>
  <cp:lastModifiedBy>KJ</cp:lastModifiedBy>
  <cp:revision>2</cp:revision>
  <dcterms:created xsi:type="dcterms:W3CDTF">2017-08-06T22:23:00Z</dcterms:created>
  <dcterms:modified xsi:type="dcterms:W3CDTF">2017-08-06T23:07:00Z</dcterms:modified>
</cp:coreProperties>
</file>